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DF57B8" w14:textId="77777777" w:rsidR="00B2675B" w:rsidRDefault="00000000">
      <w:pPr>
        <w:pStyle w:val="Heading1"/>
      </w:pPr>
      <w:bookmarkStart w:id="0" w:name="ecourts-scraper"/>
      <w:r>
        <w:t>eCourts Scraper</w:t>
      </w:r>
    </w:p>
    <w:p w14:paraId="4034DCC0" w14:textId="77777777" w:rsidR="00B2675B" w:rsidRDefault="00000000">
      <w:pPr>
        <w:pStyle w:val="Heading2"/>
      </w:pPr>
      <w:bookmarkStart w:id="1" w:name="description"/>
      <w:r>
        <w:t>Description</w:t>
      </w:r>
    </w:p>
    <w:p w14:paraId="4705805A" w14:textId="77777777" w:rsidR="00B2675B" w:rsidRDefault="00000000">
      <w:pPr>
        <w:pStyle w:val="FirstParagraph"/>
      </w:pPr>
      <w:r>
        <w:t xml:space="preserve">This project fetches court listings from the </w:t>
      </w:r>
      <w:hyperlink r:id="rId5">
        <w:r>
          <w:rPr>
            <w:rStyle w:val="Hyperlink"/>
          </w:rPr>
          <w:t>eCourts website</w:t>
        </w:r>
      </w:hyperlink>
      <w:r>
        <w:t xml:space="preserve"> using Python, Selenium, and Flask. It allows you to:</w:t>
      </w:r>
    </w:p>
    <w:p w14:paraId="3919C4ED" w14:textId="77777777" w:rsidR="00B2675B" w:rsidRDefault="00000000">
      <w:pPr>
        <w:pStyle w:val="Compact"/>
        <w:numPr>
          <w:ilvl w:val="0"/>
          <w:numId w:val="2"/>
        </w:numPr>
      </w:pPr>
      <w:r>
        <w:t>Check if a case is listed today or tomorrow.</w:t>
      </w:r>
    </w:p>
    <w:p w14:paraId="2CA495D6" w14:textId="77777777" w:rsidR="00B2675B" w:rsidRDefault="00000000">
      <w:pPr>
        <w:pStyle w:val="Compact"/>
        <w:numPr>
          <w:ilvl w:val="0"/>
          <w:numId w:val="2"/>
        </w:numPr>
      </w:pPr>
      <w:r>
        <w:t>Download case PDF (if available).</w:t>
      </w:r>
    </w:p>
    <w:p w14:paraId="4114EF22" w14:textId="77777777" w:rsidR="00B2675B" w:rsidRDefault="00000000">
      <w:pPr>
        <w:pStyle w:val="Compact"/>
        <w:numPr>
          <w:ilvl w:val="0"/>
          <w:numId w:val="2"/>
        </w:numPr>
      </w:pPr>
      <w:r>
        <w:t>Download entire cause list for today.</w:t>
      </w:r>
    </w:p>
    <w:p w14:paraId="5B26D4A0" w14:textId="77777777" w:rsidR="00B2675B" w:rsidRDefault="00000000">
      <w:pPr>
        <w:pStyle w:val="FirstParagraph"/>
      </w:pPr>
      <w:r>
        <w:t xml:space="preserve">The app provides both a </w:t>
      </w:r>
      <w:r>
        <w:rPr>
          <w:b/>
          <w:bCs/>
        </w:rPr>
        <w:t>CLI mode</w:t>
      </w:r>
      <w:r>
        <w:t xml:space="preserve"> and a </w:t>
      </w:r>
      <w:r>
        <w:rPr>
          <w:b/>
          <w:bCs/>
        </w:rPr>
        <w:t>web interface</w:t>
      </w:r>
      <w:r>
        <w:t>.</w:t>
      </w:r>
    </w:p>
    <w:p w14:paraId="7BB7DFD4" w14:textId="77777777" w:rsidR="00B2675B" w:rsidRDefault="00000000">
      <w:r>
        <w:pict w14:anchorId="4AEC612A">
          <v:rect id="_x0000_i1025" style="width:0;height:1.5pt" o:hralign="center" o:hrstd="t" o:hr="t"/>
        </w:pict>
      </w:r>
    </w:p>
    <w:p w14:paraId="5812C2D2" w14:textId="77777777" w:rsidR="00B2675B" w:rsidRDefault="00000000">
      <w:pPr>
        <w:pStyle w:val="Heading2"/>
      </w:pPr>
      <w:bookmarkStart w:id="2" w:name="folder-structure"/>
      <w:bookmarkEnd w:id="1"/>
      <w:r>
        <w:t>Folder Structure</w:t>
      </w:r>
    </w:p>
    <w:p w14:paraId="62C8E766" w14:textId="77777777" w:rsidR="00B2675B" w:rsidRDefault="00000000">
      <w:pPr>
        <w:pStyle w:val="SourceCode"/>
      </w:pPr>
      <w:r>
        <w:rPr>
          <w:rStyle w:val="VerbatimChar"/>
        </w:rPr>
        <w:t>ecourts-scraper/</w:t>
      </w:r>
      <w:r>
        <w:br/>
      </w:r>
      <w:r>
        <w:rPr>
          <w:rStyle w:val="VerbatimChar"/>
        </w:rPr>
        <w:t>├─ app.py</w:t>
      </w:r>
      <w:r>
        <w:br/>
      </w:r>
      <w:r>
        <w:rPr>
          <w:rStyle w:val="VerbatimChar"/>
        </w:rPr>
        <w:t>├─ scraper/</w:t>
      </w:r>
      <w:r>
        <w:br/>
      </w:r>
      <w:r>
        <w:rPr>
          <w:rStyle w:val="VerbatimChar"/>
        </w:rPr>
        <w:t>│   ├─ __init__.py</w:t>
      </w:r>
      <w:r>
        <w:br/>
      </w:r>
      <w:r>
        <w:rPr>
          <w:rStyle w:val="VerbatimChar"/>
        </w:rPr>
        <w:t>│   └─ scraper.py</w:t>
      </w:r>
      <w:r>
        <w:br/>
      </w:r>
      <w:r>
        <w:rPr>
          <w:rStyle w:val="VerbatimChar"/>
        </w:rPr>
        <w:t>├─ templates/</w:t>
      </w:r>
      <w:r>
        <w:br/>
      </w:r>
      <w:r>
        <w:rPr>
          <w:rStyle w:val="VerbatimChar"/>
        </w:rPr>
        <w:t>│   └─ index.html</w:t>
      </w:r>
      <w:r>
        <w:br/>
      </w:r>
      <w:r>
        <w:rPr>
          <w:rStyle w:val="VerbatimChar"/>
        </w:rPr>
        <w:t>├─ static/</w:t>
      </w:r>
      <w:r>
        <w:br/>
      </w:r>
      <w:r>
        <w:rPr>
          <w:rStyle w:val="VerbatimChar"/>
        </w:rPr>
        <w:t>│   └─ style.css</w:t>
      </w:r>
      <w:r>
        <w:br/>
      </w:r>
      <w:r>
        <w:rPr>
          <w:rStyle w:val="VerbatimChar"/>
        </w:rPr>
        <w:t>├─ requirements.txt</w:t>
      </w:r>
      <w:r>
        <w:br/>
      </w:r>
      <w:r>
        <w:rPr>
          <w:rStyle w:val="VerbatimChar"/>
        </w:rPr>
        <w:t>└─ README.md</w:t>
      </w:r>
    </w:p>
    <w:p w14:paraId="50623096" w14:textId="77777777" w:rsidR="00B2675B" w:rsidRDefault="00000000">
      <w:r>
        <w:pict w14:anchorId="69585E33">
          <v:rect id="_x0000_i1026" style="width:0;height:1.5pt" o:hralign="center" o:hrstd="t" o:hr="t"/>
        </w:pict>
      </w:r>
    </w:p>
    <w:p w14:paraId="61EEBFFC" w14:textId="77777777" w:rsidR="00B2675B" w:rsidRDefault="00000000">
      <w:pPr>
        <w:pStyle w:val="Heading2"/>
      </w:pPr>
      <w:bookmarkStart w:id="3" w:name="setup-instructions"/>
      <w:bookmarkEnd w:id="2"/>
      <w:r>
        <w:t>Setup Instructions</w:t>
      </w:r>
    </w:p>
    <w:p w14:paraId="1F480A0E" w14:textId="77777777" w:rsidR="00B2675B" w:rsidRDefault="00000000">
      <w:pPr>
        <w:pStyle w:val="Compact"/>
        <w:numPr>
          <w:ilvl w:val="0"/>
          <w:numId w:val="3"/>
        </w:numPr>
      </w:pPr>
      <w:r>
        <w:t xml:space="preserve">Install </w:t>
      </w:r>
      <w:r>
        <w:rPr>
          <w:b/>
          <w:bCs/>
        </w:rPr>
        <w:t>Python 3.11 or higher</w:t>
      </w:r>
      <w:r>
        <w:t>.</w:t>
      </w:r>
    </w:p>
    <w:p w14:paraId="29B676F5" w14:textId="77777777" w:rsidR="00B2675B" w:rsidRDefault="00000000">
      <w:pPr>
        <w:pStyle w:val="Compact"/>
        <w:numPr>
          <w:ilvl w:val="0"/>
          <w:numId w:val="3"/>
        </w:numPr>
      </w:pPr>
      <w:r>
        <w:t>Open a terminal in your project folder.</w:t>
      </w:r>
    </w:p>
    <w:p w14:paraId="57FE4D80" w14:textId="77777777" w:rsidR="00B2675B" w:rsidRDefault="00000000">
      <w:pPr>
        <w:pStyle w:val="Compact"/>
        <w:numPr>
          <w:ilvl w:val="0"/>
          <w:numId w:val="3"/>
        </w:numPr>
      </w:pPr>
      <w:r>
        <w:t>(Optional) Create a virtual environment:</w:t>
      </w:r>
    </w:p>
    <w:p w14:paraId="51EFFFB1" w14:textId="77777777" w:rsidR="00B2675B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</w:p>
    <w:p w14:paraId="7F30FB1E" w14:textId="77777777" w:rsidR="00B2675B" w:rsidRDefault="00000000">
      <w:pPr>
        <w:pStyle w:val="Compact"/>
        <w:numPr>
          <w:ilvl w:val="0"/>
          <w:numId w:val="4"/>
        </w:numPr>
      </w:pPr>
      <w:r>
        <w:t>Activate the virtual environment:</w:t>
      </w:r>
    </w:p>
    <w:p w14:paraId="151EBB97" w14:textId="77777777" w:rsidR="00B2675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Windows (PowerShell)</w:t>
      </w:r>
      <w:r>
        <w:t>:</w:t>
      </w:r>
    </w:p>
    <w:p w14:paraId="570F55EA" w14:textId="77777777" w:rsidR="00B2675B" w:rsidRDefault="00000000">
      <w:pPr>
        <w:pStyle w:val="SourceCode"/>
      </w:pPr>
      <w:r>
        <w:rPr>
          <w:rStyle w:val="OperatorTok"/>
        </w:rPr>
        <w:t>.</w:t>
      </w:r>
      <w:r>
        <w:rPr>
          <w:rStyle w:val="NormalTok"/>
        </w:rPr>
        <w:t>\venv\Scripts\Activate</w:t>
      </w:r>
    </w:p>
    <w:p w14:paraId="025FC57B" w14:textId="77777777" w:rsidR="00B2675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Linux/Mac</w:t>
      </w:r>
      <w:r>
        <w:t>:</w:t>
      </w:r>
    </w:p>
    <w:p w14:paraId="2F27C07F" w14:textId="77777777" w:rsidR="00B2675B" w:rsidRDefault="0000000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venv/bin/activate</w:t>
      </w:r>
    </w:p>
    <w:p w14:paraId="2310A68D" w14:textId="77777777" w:rsidR="00B2675B" w:rsidRDefault="00000000">
      <w:pPr>
        <w:pStyle w:val="Compact"/>
        <w:numPr>
          <w:ilvl w:val="0"/>
          <w:numId w:val="7"/>
        </w:numPr>
      </w:pPr>
      <w:r>
        <w:t>Install dependencies:</w:t>
      </w:r>
    </w:p>
    <w:p w14:paraId="50D2349B" w14:textId="77777777" w:rsidR="00B2675B" w:rsidRDefault="00000000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2B38FFCB" w14:textId="77777777" w:rsidR="00B2675B" w:rsidRDefault="00000000">
      <w:pPr>
        <w:pStyle w:val="BlockText"/>
      </w:pPr>
      <w:r>
        <w:lastRenderedPageBreak/>
        <w:t>Make sure Chrome is installed. The app uses Selenium ChromeDriver.</w:t>
      </w:r>
    </w:p>
    <w:p w14:paraId="44B9CE49" w14:textId="77777777" w:rsidR="00B2675B" w:rsidRDefault="00000000">
      <w:r>
        <w:pict w14:anchorId="7E22B17A">
          <v:rect id="_x0000_i1027" style="width:0;height:1.5pt" o:hralign="center" o:hrstd="t" o:hr="t"/>
        </w:pict>
      </w:r>
    </w:p>
    <w:p w14:paraId="272BA18F" w14:textId="77777777" w:rsidR="00B2675B" w:rsidRDefault="00000000">
      <w:pPr>
        <w:pStyle w:val="Heading2"/>
      </w:pPr>
      <w:bookmarkStart w:id="4" w:name="running-the-app"/>
      <w:bookmarkEnd w:id="3"/>
      <w:r>
        <w:t>Running the App</w:t>
      </w:r>
    </w:p>
    <w:p w14:paraId="4FE1B906" w14:textId="77777777" w:rsidR="00B2675B" w:rsidRDefault="00000000">
      <w:pPr>
        <w:pStyle w:val="Heading3"/>
      </w:pPr>
      <w:bookmarkStart w:id="5" w:name="web-interface"/>
      <w:r>
        <w:t>Web Interface</w:t>
      </w:r>
    </w:p>
    <w:p w14:paraId="2183FF5C" w14:textId="77777777" w:rsidR="00B2675B" w:rsidRDefault="00000000">
      <w:pPr>
        <w:pStyle w:val="Compact"/>
        <w:numPr>
          <w:ilvl w:val="0"/>
          <w:numId w:val="8"/>
        </w:numPr>
      </w:pPr>
      <w:r>
        <w:t>Start the Flask app:</w:t>
      </w:r>
    </w:p>
    <w:p w14:paraId="5FE840A4" w14:textId="77777777" w:rsidR="00B2675B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app.py</w:t>
      </w:r>
    </w:p>
    <w:p w14:paraId="6C04B3B5" w14:textId="77777777" w:rsidR="00B2675B" w:rsidRDefault="00000000">
      <w:pPr>
        <w:pStyle w:val="Compact"/>
        <w:numPr>
          <w:ilvl w:val="0"/>
          <w:numId w:val="9"/>
        </w:numPr>
      </w:pPr>
      <w:r>
        <w:t>Open your browser and go to:</w:t>
      </w:r>
    </w:p>
    <w:p w14:paraId="0B6F28AF" w14:textId="77777777" w:rsidR="00B2675B" w:rsidRDefault="00000000">
      <w:pPr>
        <w:pStyle w:val="SourceCode"/>
      </w:pPr>
      <w:r>
        <w:rPr>
          <w:rStyle w:val="VerbatimChar"/>
        </w:rPr>
        <w:t>http://127.0.0.1:5000/</w:t>
      </w:r>
    </w:p>
    <w:p w14:paraId="427873DA" w14:textId="77777777" w:rsidR="00B2675B" w:rsidRDefault="00000000">
      <w:pPr>
        <w:pStyle w:val="Compact"/>
        <w:numPr>
          <w:ilvl w:val="0"/>
          <w:numId w:val="10"/>
        </w:numPr>
      </w:pPr>
      <w:r>
        <w:t xml:space="preserve">Enter </w:t>
      </w:r>
      <w:r>
        <w:rPr>
          <w:b/>
          <w:bCs/>
        </w:rPr>
        <w:t>CNR number</w:t>
      </w:r>
      <w:r>
        <w:t xml:space="preserve"> or select </w:t>
      </w:r>
      <w:r>
        <w:rPr>
          <w:b/>
          <w:bCs/>
        </w:rPr>
        <w:t>cause list</w:t>
      </w:r>
      <w:r>
        <w:t xml:space="preserve"> options.</w:t>
      </w:r>
    </w:p>
    <w:p w14:paraId="22014777" w14:textId="77777777" w:rsidR="00B2675B" w:rsidRDefault="00000000">
      <w:pPr>
        <w:pStyle w:val="Compact"/>
        <w:numPr>
          <w:ilvl w:val="0"/>
          <w:numId w:val="10"/>
        </w:numPr>
      </w:pPr>
      <w:r>
        <w:t xml:space="preserve">Click </w:t>
      </w:r>
      <w:r>
        <w:rPr>
          <w:b/>
          <w:bCs/>
        </w:rPr>
        <w:t>Check</w:t>
      </w:r>
      <w:r>
        <w:t xml:space="preserve"> to see results.</w:t>
      </w:r>
    </w:p>
    <w:p w14:paraId="261F6ED5" w14:textId="77777777" w:rsidR="00B2675B" w:rsidRDefault="00000000">
      <w:pPr>
        <w:pStyle w:val="Heading3"/>
      </w:pPr>
      <w:bookmarkStart w:id="6" w:name="cli-mode"/>
      <w:bookmarkEnd w:id="5"/>
      <w:r>
        <w:t>CLI Mode</w:t>
      </w:r>
    </w:p>
    <w:p w14:paraId="1EEBA99D" w14:textId="77777777" w:rsidR="00B2675B" w:rsidRDefault="00000000">
      <w:pPr>
        <w:pStyle w:val="Compact"/>
        <w:numPr>
          <w:ilvl w:val="0"/>
          <w:numId w:val="11"/>
        </w:numPr>
      </w:pPr>
      <w:r>
        <w:t>Run:</w:t>
      </w:r>
    </w:p>
    <w:p w14:paraId="51D6A368" w14:textId="77777777" w:rsidR="00B2675B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app.py</w:t>
      </w:r>
    </w:p>
    <w:p w14:paraId="3247AF8A" w14:textId="77777777" w:rsidR="00B2675B" w:rsidRDefault="00000000">
      <w:pPr>
        <w:pStyle w:val="Compact"/>
        <w:numPr>
          <w:ilvl w:val="0"/>
          <w:numId w:val="12"/>
        </w:numPr>
      </w:pPr>
      <w:r>
        <w:t xml:space="preserve">Follow the terminal prompts for </w:t>
      </w:r>
      <w:r>
        <w:rPr>
          <w:b/>
          <w:bCs/>
        </w:rPr>
        <w:t>case search</w:t>
      </w:r>
      <w:r>
        <w:t xml:space="preserve"> or </w:t>
      </w:r>
      <w:r>
        <w:rPr>
          <w:b/>
          <w:bCs/>
        </w:rPr>
        <w:t>cause list download</w:t>
      </w:r>
      <w:r>
        <w:t>.</w:t>
      </w:r>
    </w:p>
    <w:p w14:paraId="0326040C" w14:textId="77777777" w:rsidR="00B2675B" w:rsidRDefault="00000000">
      <w:r>
        <w:pict w14:anchorId="13FF8531">
          <v:rect id="_x0000_i1028" style="width:0;height:1.5pt" o:hralign="center" o:hrstd="t" o:hr="t"/>
        </w:pict>
      </w:r>
    </w:p>
    <w:p w14:paraId="6475FBB3" w14:textId="77777777" w:rsidR="00B2675B" w:rsidRDefault="00000000">
      <w:pPr>
        <w:pStyle w:val="Heading2"/>
      </w:pPr>
      <w:bookmarkStart w:id="7" w:name="notes"/>
      <w:bookmarkEnd w:id="4"/>
      <w:bookmarkEnd w:id="6"/>
      <w:r>
        <w:t>Notes</w:t>
      </w:r>
    </w:p>
    <w:p w14:paraId="1D45FCD7" w14:textId="77777777" w:rsidR="00B2675B" w:rsidRDefault="00000000">
      <w:pPr>
        <w:pStyle w:val="Compact"/>
        <w:numPr>
          <w:ilvl w:val="0"/>
          <w:numId w:val="13"/>
        </w:numPr>
      </w:pPr>
      <w:r>
        <w:t xml:space="preserve">Do </w:t>
      </w:r>
      <w:r>
        <w:rPr>
          <w:b/>
          <w:bCs/>
        </w:rPr>
        <w:t>not</w:t>
      </w:r>
      <w:r>
        <w:t xml:space="preserve"> include the virtual environment (</w:t>
      </w:r>
      <w:r>
        <w:rPr>
          <w:rStyle w:val="VerbatimChar"/>
        </w:rPr>
        <w:t>venv</w:t>
      </w:r>
      <w:r>
        <w:t>) in submission.</w:t>
      </w:r>
    </w:p>
    <w:p w14:paraId="2101836C" w14:textId="77777777" w:rsidR="00B2675B" w:rsidRDefault="00000000">
      <w:pPr>
        <w:pStyle w:val="Compact"/>
        <w:numPr>
          <w:ilvl w:val="0"/>
          <w:numId w:val="13"/>
        </w:numPr>
      </w:pPr>
      <w:r>
        <w:t>Ensure internet connection while running the scraper.</w:t>
      </w:r>
    </w:p>
    <w:p w14:paraId="521B8C5E" w14:textId="77777777" w:rsidR="00B2675B" w:rsidRDefault="00000000">
      <w:pPr>
        <w:pStyle w:val="Compact"/>
        <w:numPr>
          <w:ilvl w:val="0"/>
          <w:numId w:val="13"/>
        </w:numPr>
      </w:pPr>
      <w:r>
        <w:t>Selenium requires ChromeDriver version matching your Chrome browser.</w:t>
      </w:r>
    </w:p>
    <w:p w14:paraId="05E4CC97" w14:textId="77777777" w:rsidR="00B2675B" w:rsidRDefault="00000000">
      <w:r>
        <w:pict w14:anchorId="4CA5639E">
          <v:rect id="_x0000_i1029" style="width:0;height:1.5pt" o:hralign="center" o:hrstd="t" o:hr="t"/>
        </w:pict>
      </w:r>
    </w:p>
    <w:p w14:paraId="3589798C" w14:textId="77777777" w:rsidR="00B2675B" w:rsidRDefault="00000000">
      <w:pPr>
        <w:pStyle w:val="Heading2"/>
      </w:pPr>
      <w:bookmarkStart w:id="8" w:name="author"/>
      <w:bookmarkEnd w:id="7"/>
      <w:r>
        <w:t>Author</w:t>
      </w:r>
    </w:p>
    <w:p w14:paraId="7608CEA4" w14:textId="15451EE3" w:rsidR="00B2675B" w:rsidRDefault="00171CD6">
      <w:pPr>
        <w:pStyle w:val="FirstParagraph"/>
      </w:pPr>
      <w:r>
        <w:t>Aswanth M H</w:t>
      </w:r>
      <w:bookmarkEnd w:id="0"/>
      <w:bookmarkEnd w:id="8"/>
    </w:p>
    <w:sectPr w:rsidR="00B2675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73613E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9426F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FB8A1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C24C808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397CB1D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64F0B740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5"/>
    <w:multiLevelType w:val="multilevel"/>
    <w:tmpl w:val="BE80EF90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" w16cid:durableId="1224215594">
    <w:abstractNumId w:val="0"/>
  </w:num>
  <w:num w:numId="2" w16cid:durableId="1975137940">
    <w:abstractNumId w:val="1"/>
  </w:num>
  <w:num w:numId="3" w16cid:durableId="270674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8418750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1069961971">
    <w:abstractNumId w:val="1"/>
  </w:num>
  <w:num w:numId="6" w16cid:durableId="189219873">
    <w:abstractNumId w:val="1"/>
  </w:num>
  <w:num w:numId="7" w16cid:durableId="93717532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1989066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3959785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80701271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 w16cid:durableId="7573654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4991375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5500735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2675B"/>
    <w:rsid w:val="00171CD6"/>
    <w:rsid w:val="005479A9"/>
    <w:rsid w:val="00B26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A87B3"/>
  <w15:docId w15:val="{85788246-45B6-47CC-B7D1-FC5FAD50A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ervices.ecourts.gov.in/ecourtindia_v6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17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swanth mh</cp:lastModifiedBy>
  <cp:revision>2</cp:revision>
  <dcterms:created xsi:type="dcterms:W3CDTF">2025-10-20T03:17:00Z</dcterms:created>
  <dcterms:modified xsi:type="dcterms:W3CDTF">2025-10-20T03:18:00Z</dcterms:modified>
</cp:coreProperties>
</file>